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17C9" w:rsidRPr="00481D5C" w:rsidRDefault="00F217C9" w:rsidP="00481D5C">
      <w:pPr>
        <w:spacing w:after="0" w:line="360" w:lineRule="auto"/>
        <w:ind w:right="486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757824" w:rsidRPr="00331781" w:rsidRDefault="00757824" w:rsidP="00757824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102105T4COH</w:t>
      </w:r>
    </w:p>
    <w:p w:rsidR="00757824" w:rsidRPr="00331781" w:rsidRDefault="00757824" w:rsidP="00757824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Times New Roman" w:hAnsi="Times New Roman" w:cs="Times New Roman"/>
          <w:b/>
          <w:bCs/>
          <w:sz w:val="24"/>
          <w:szCs w:val="24"/>
          <w:lang w:eastAsia="ja-JP"/>
        </w:rPr>
        <w:t>COMMUNITY HEALTH ASSISTANT LEVEL 5</w:t>
      </w:r>
    </w:p>
    <w:p w:rsidR="00757824" w:rsidRPr="00331781" w:rsidRDefault="00757824" w:rsidP="00757824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Calibri" w:hAnsi="Times New Roman" w:cs="Times New Roman"/>
          <w:b/>
          <w:bCs/>
          <w:sz w:val="24"/>
          <w:szCs w:val="24"/>
        </w:rPr>
        <w:t>HE/OS/CH/CR/05/5/A</w:t>
      </w:r>
      <w:r w:rsidRPr="00331781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ab/>
      </w:r>
    </w:p>
    <w:p w:rsidR="00757824" w:rsidRPr="00331781" w:rsidRDefault="00757824" w:rsidP="00757824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OMMUNITY HEALTH SERVICE STRAT</w:t>
      </w:r>
      <w:bookmarkStart w:id="0" w:name="_GoBack"/>
      <w:bookmarkEnd w:id="0"/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GIES</w:t>
      </w:r>
    </w:p>
    <w:p w:rsidR="00757824" w:rsidRPr="00331781" w:rsidRDefault="00757824" w:rsidP="00757824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March. /April. 2023</w:t>
      </w:r>
    </w:p>
    <w:p w:rsidR="00757824" w:rsidRPr="00331781" w:rsidRDefault="00757824" w:rsidP="00757824">
      <w:pPr>
        <w:spacing w:after="0" w:line="360" w:lineRule="auto"/>
        <w:ind w:right="486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:rsidR="00757824" w:rsidRPr="00331781" w:rsidRDefault="00757824" w:rsidP="00757824">
      <w:pPr>
        <w:spacing w:after="0"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:rsidR="00757824" w:rsidRPr="00331781" w:rsidRDefault="00757824" w:rsidP="00757824">
      <w:pPr>
        <w:spacing w:after="0"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6787EB2" wp14:editId="47A142FD">
            <wp:extent cx="676910" cy="719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57824" w:rsidRPr="00331781" w:rsidRDefault="00757824" w:rsidP="00757824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sz w:val="24"/>
          <w:szCs w:val="24"/>
        </w:rPr>
      </w:pPr>
      <w:r w:rsidRPr="00331781">
        <w:rPr>
          <w:rFonts w:ascii="Berlin Sans FB" w:eastAsia="Times New Roman" w:hAnsi="Berlin Sans FB" w:cs="Calibri"/>
          <w:b/>
          <w:sz w:val="24"/>
          <w:szCs w:val="24"/>
        </w:rPr>
        <w:t>THE KENYA NATIONAL EXAMINATIONS COUNCIL</w:t>
      </w:r>
    </w:p>
    <w:p w:rsidR="00757824" w:rsidRPr="00331781" w:rsidRDefault="00757824" w:rsidP="00757824">
      <w:pPr>
        <w:spacing w:after="0" w:line="360" w:lineRule="auto"/>
        <w:ind w:right="486"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331781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TIME: 3 HOURS</w:t>
      </w:r>
    </w:p>
    <w:p w:rsidR="00757824" w:rsidRDefault="00757824" w:rsidP="00757824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</w:p>
    <w:p w:rsidR="00B863B8" w:rsidRDefault="00B863B8" w:rsidP="00757824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</w:p>
    <w:p w:rsidR="00B863B8" w:rsidRDefault="00B863B8" w:rsidP="00757824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</w:p>
    <w:p w:rsidR="00B863B8" w:rsidRPr="00331781" w:rsidRDefault="00B863B8" w:rsidP="00757824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</w:p>
    <w:p w:rsidR="00757824" w:rsidRPr="00400381" w:rsidRDefault="00757824" w:rsidP="00757824">
      <w:pPr>
        <w:spacing w:after="0" w:line="360" w:lineRule="auto"/>
        <w:ind w:right="486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</w:p>
    <w:p w:rsidR="00B863B8" w:rsidRPr="00B863B8" w:rsidRDefault="00B863B8" w:rsidP="00B863B8">
      <w:pPr>
        <w:spacing w:after="0" w:line="360" w:lineRule="auto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INSTRUCTIONS TO THE ASSESSOR</w:t>
      </w:r>
    </w:p>
    <w:p w:rsidR="00B863B8" w:rsidRPr="00B863B8" w:rsidRDefault="00B863B8" w:rsidP="00B863B8">
      <w:pPr>
        <w:spacing w:after="0" w:line="360" w:lineRule="auto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i.</w:t>
      </w: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ab/>
        <w:t>You are required to mark the practical as the candidate performs the tasks.</w:t>
      </w:r>
    </w:p>
    <w:p w:rsidR="00B863B8" w:rsidRPr="00B863B8" w:rsidRDefault="00B863B8" w:rsidP="00B863B8">
      <w:pPr>
        <w:spacing w:after="0" w:line="360" w:lineRule="auto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ii.</w:t>
      </w: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ab/>
        <w:t>You are required to take video clips at critical points.</w:t>
      </w:r>
    </w:p>
    <w:p w:rsidR="00757824" w:rsidRPr="00400381" w:rsidRDefault="00B863B8" w:rsidP="00B863B8">
      <w:pPr>
        <w:spacing w:after="0" w:line="360" w:lineRule="auto"/>
        <w:jc w:val="both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iii.</w:t>
      </w: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ab/>
        <w:t>Ensure the candidate has an identifica</w:t>
      </w:r>
      <w:r w:rsidR="004866F2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 xml:space="preserve">tion tag pinned at the </w:t>
      </w:r>
      <w:r w:rsidRPr="00B863B8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front near the shoulders showing Candidate’s name and registration code.</w:t>
      </w:r>
    </w:p>
    <w:p w:rsidR="009F6919" w:rsidRDefault="009F6919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B863B8" w:rsidRPr="00481D5C" w:rsidRDefault="00B863B8" w:rsidP="009F6919">
      <w:pPr>
        <w:spacing w:after="0" w:line="360" w:lineRule="auto"/>
        <w:jc w:val="center"/>
        <w:rPr>
          <w:rFonts w:asciiTheme="majorBidi" w:eastAsia="MS Mincho" w:hAnsiTheme="majorBidi" w:cstheme="majorBidi"/>
          <w:bCs/>
          <w:sz w:val="24"/>
          <w:szCs w:val="24"/>
          <w:lang w:eastAsia="ja-JP"/>
        </w:rPr>
      </w:pPr>
    </w:p>
    <w:p w:rsidR="00332212" w:rsidRPr="00481D5C" w:rsidRDefault="00933720" w:rsidP="003740B7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81D5C">
        <w:rPr>
          <w:rFonts w:asciiTheme="majorBidi" w:hAnsiTheme="majorBidi" w:cstheme="majorBidi"/>
          <w:b/>
          <w:bCs/>
          <w:sz w:val="24"/>
          <w:szCs w:val="24"/>
        </w:rPr>
        <w:lastRenderedPageBreak/>
        <w:t>OBSERVATION CHECKLIST</w:t>
      </w:r>
    </w:p>
    <w:tbl>
      <w:tblPr>
        <w:tblW w:w="10132" w:type="dxa"/>
        <w:tblInd w:w="-132" w:type="dxa"/>
        <w:tblBorders>
          <w:bottom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892"/>
        <w:gridCol w:w="831"/>
        <w:gridCol w:w="1149"/>
        <w:gridCol w:w="1710"/>
        <w:gridCol w:w="1550"/>
      </w:tblGrid>
      <w:tr w:rsidR="0075033D" w:rsidRPr="00481D5C" w:rsidTr="008A2EEA">
        <w:trPr>
          <w:trHeight w:val="41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Candidate’s name &amp; Registration No. </w:t>
            </w:r>
          </w:p>
        </w:tc>
        <w:tc>
          <w:tcPr>
            <w:tcW w:w="524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5033D" w:rsidRPr="00481D5C" w:rsidTr="008A2EEA">
        <w:trPr>
          <w:trHeight w:val="41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>Assessor’s name &amp; Reg. code</w:t>
            </w:r>
          </w:p>
        </w:tc>
        <w:tc>
          <w:tcPr>
            <w:tcW w:w="524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5033D" w:rsidRPr="00481D5C" w:rsidTr="008A2EEA">
        <w:trPr>
          <w:trHeight w:val="41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Unit(s) of Competency </w:t>
            </w:r>
          </w:p>
        </w:tc>
        <w:tc>
          <w:tcPr>
            <w:tcW w:w="524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75033D" w:rsidRPr="00481D5C" w:rsidTr="008A2EEA">
        <w:trPr>
          <w:trHeight w:val="41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>Venue of Assessment</w:t>
            </w:r>
          </w:p>
        </w:tc>
        <w:tc>
          <w:tcPr>
            <w:tcW w:w="524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033D" w:rsidRPr="00481D5C" w:rsidTr="008A2EEA">
        <w:trPr>
          <w:trHeight w:val="41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>Date of assessment</w:t>
            </w:r>
            <w:r w:rsidR="00C77015"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4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5033D" w:rsidRPr="00481D5C" w:rsidTr="00C844CF">
        <w:trPr>
          <w:trHeight w:val="1061"/>
        </w:trPr>
        <w:tc>
          <w:tcPr>
            <w:tcW w:w="10132" w:type="dxa"/>
            <w:gridSpan w:val="5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75033D" w:rsidRPr="00481D5C" w:rsidRDefault="0075033D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>(Indicate the marks available and marks obtained respectively. Award marks appropriately as guided for in the items for evaluation indicated. Give a brief comment where necessary)</w:t>
            </w:r>
          </w:p>
        </w:tc>
      </w:tr>
      <w:tr w:rsidR="00CB7009" w:rsidRPr="00481D5C" w:rsidTr="008A2EEA">
        <w:trPr>
          <w:trHeight w:val="35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:rsidR="00CB7009" w:rsidRPr="00481D5C" w:rsidRDefault="00CB7009" w:rsidP="00481D5C">
            <w:pPr>
              <w:spacing w:after="0" w:line="360" w:lineRule="auto"/>
              <w:jc w:val="both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Items to be evaluated: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CB7009" w:rsidRPr="00481D5C" w:rsidRDefault="00994D8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Marks</w:t>
            </w:r>
          </w:p>
          <w:p w:rsidR="00D062D1" w:rsidRPr="00481D5C" w:rsidRDefault="00D062D1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Allocated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CB7009" w:rsidRPr="00481D5C" w:rsidRDefault="00994D8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Marks</w:t>
            </w:r>
          </w:p>
          <w:p w:rsidR="00994D83" w:rsidRPr="00481D5C" w:rsidRDefault="00994D8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Awarded</w:t>
            </w: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:rsidR="00CB7009" w:rsidRPr="00481D5C" w:rsidRDefault="00CB7009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Comments</w:t>
            </w:r>
          </w:p>
        </w:tc>
      </w:tr>
      <w:tr w:rsidR="00C423B4" w:rsidRPr="00C423B4" w:rsidTr="008A2EEA">
        <w:trPr>
          <w:trHeight w:val="35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423B4" w:rsidRPr="00C423B4" w:rsidRDefault="00C423B4" w:rsidP="00481D5C">
            <w:pPr>
              <w:spacing w:after="0" w:line="360" w:lineRule="auto"/>
              <w:jc w:val="both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 w:rsidRPr="00C423B4">
              <w:rPr>
                <w:rFonts w:ascii="Times New Roman" w:hAnsi="Times New Roman" w:cs="Times New Roman"/>
                <w:b/>
                <w:sz w:val="24"/>
                <w:szCs w:val="24"/>
              </w:rPr>
              <w:t>Task 1: Preparation for presentation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C423B4" w:rsidRPr="00C423B4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C423B4" w:rsidRPr="00C423B4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423B4" w:rsidRPr="00C423B4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</w:p>
        </w:tc>
      </w:tr>
      <w:tr w:rsidR="00664113" w:rsidRPr="00B863B8" w:rsidTr="008A2EEA">
        <w:trPr>
          <w:trHeight w:val="35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C296A" w:rsidRPr="00B863B8" w:rsidRDefault="003C296A" w:rsidP="00250295">
            <w:pPr>
              <w:pStyle w:val="ListParagraph"/>
              <w:numPr>
                <w:ilvl w:val="0"/>
                <w:numId w:val="2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bookmarkStart w:id="1" w:name="_Hlk74352381"/>
            <w:r w:rsidRPr="00B863B8">
              <w:rPr>
                <w:rFonts w:asciiTheme="majorBidi" w:eastAsia="Calibri" w:hAnsiTheme="majorBidi" w:cstheme="majorBidi"/>
                <w:sz w:val="24"/>
                <w:szCs w:val="24"/>
              </w:rPr>
              <w:t>Grooming and general appearance of the candidate</w:t>
            </w:r>
          </w:p>
          <w:p w:rsidR="003C296A" w:rsidRPr="00237E35" w:rsidRDefault="00237E35" w:rsidP="00237E35">
            <w:pPr>
              <w:pStyle w:val="ListParagraph"/>
              <w:numPr>
                <w:ilvl w:val="0"/>
                <w:numId w:val="14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bCs/>
                <w:sz w:val="24"/>
                <w:szCs w:val="24"/>
              </w:rPr>
            </w:pPr>
            <w:r w:rsidRPr="00237E35">
              <w:rPr>
                <w:rFonts w:asciiTheme="majorBidi" w:eastAsia="Calibri" w:hAnsiTheme="majorBidi" w:cstheme="majorBidi"/>
                <w:bCs/>
                <w:sz w:val="24"/>
                <w:szCs w:val="24"/>
              </w:rPr>
              <w:t>Lab coat</w:t>
            </w:r>
          </w:p>
          <w:p w:rsidR="00237E35" w:rsidRPr="00237E35" w:rsidRDefault="00237E35" w:rsidP="00237E35">
            <w:pPr>
              <w:pStyle w:val="ListParagraph"/>
              <w:numPr>
                <w:ilvl w:val="0"/>
                <w:numId w:val="14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bCs/>
                <w:sz w:val="24"/>
                <w:szCs w:val="24"/>
              </w:rPr>
            </w:pPr>
            <w:r w:rsidRPr="00237E35">
              <w:rPr>
                <w:rFonts w:asciiTheme="majorBidi" w:eastAsia="Calibri" w:hAnsiTheme="majorBidi" w:cstheme="majorBidi"/>
                <w:bCs/>
                <w:sz w:val="24"/>
                <w:szCs w:val="24"/>
              </w:rPr>
              <w:t>Closed shoes</w:t>
            </w:r>
          </w:p>
          <w:p w:rsidR="00CC7EAE" w:rsidRPr="00B863B8" w:rsidRDefault="00237E35" w:rsidP="00481D5C">
            <w:p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 xml:space="preserve">              </w:t>
            </w:r>
            <w:r w:rsidR="003C296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</w:t>
            </w: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Award 1 mark or 0</w:t>
            </w:r>
            <w:r w:rsidR="003C296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3C296A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 w:rsidRPr="00B863B8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C770E4" w:rsidRPr="00B863B8" w:rsidTr="008A2EEA">
        <w:trPr>
          <w:trHeight w:val="35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C770E4" w:rsidRDefault="00C770E4" w:rsidP="00250295">
            <w:pPr>
              <w:pStyle w:val="ListParagraph"/>
              <w:numPr>
                <w:ilvl w:val="0"/>
                <w:numId w:val="2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Introduction</w:t>
            </w:r>
          </w:p>
          <w:p w:rsidR="00C770E4" w:rsidRDefault="00C770E4" w:rsidP="00C770E4">
            <w:pPr>
              <w:pStyle w:val="ListParagraph"/>
              <w:numPr>
                <w:ilvl w:val="0"/>
                <w:numId w:val="17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Candidate introduced him/herself</w:t>
            </w:r>
          </w:p>
          <w:p w:rsidR="00C770E4" w:rsidRDefault="00C770E4" w:rsidP="00C770E4">
            <w:pPr>
              <w:pStyle w:val="ListParagraph"/>
              <w:numPr>
                <w:ilvl w:val="0"/>
                <w:numId w:val="17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Recognised the various stakeholders</w:t>
            </w:r>
          </w:p>
          <w:p w:rsidR="00C770E4" w:rsidRPr="00C770E4" w:rsidRDefault="00C770E4" w:rsidP="00C770E4">
            <w:pPr>
              <w:pStyle w:val="ListParagraph"/>
              <w:spacing w:before="100" w:beforeAutospacing="1" w:after="0" w:line="360" w:lineRule="auto"/>
              <w:ind w:left="114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 xml:space="preserve"> </w:t>
            </w: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</w:t>
            </w: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Award 1 mark or 0</w:t>
            </w: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C770E4" w:rsidRPr="00B863B8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70E4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C770E4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D05391" w:rsidRPr="00B863B8" w:rsidTr="008A2EEA">
        <w:trPr>
          <w:trHeight w:val="35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D05391" w:rsidRDefault="00237E35" w:rsidP="00250295">
            <w:pPr>
              <w:pStyle w:val="ListParagraph"/>
              <w:numPr>
                <w:ilvl w:val="0"/>
                <w:numId w:val="2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Presentation skills</w:t>
            </w:r>
          </w:p>
          <w:p w:rsidR="00237E35" w:rsidRDefault="00237E35" w:rsidP="00237E35">
            <w:pPr>
              <w:pStyle w:val="ListParagraph"/>
              <w:numPr>
                <w:ilvl w:val="0"/>
                <w:numId w:val="15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Fluency</w:t>
            </w:r>
          </w:p>
          <w:p w:rsidR="00237E35" w:rsidRDefault="00237E35" w:rsidP="00237E35">
            <w:pPr>
              <w:pStyle w:val="ListParagraph"/>
              <w:numPr>
                <w:ilvl w:val="0"/>
                <w:numId w:val="15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Confidence</w:t>
            </w:r>
          </w:p>
          <w:p w:rsidR="00237E35" w:rsidRDefault="00237E35" w:rsidP="00237E35">
            <w:pPr>
              <w:pStyle w:val="ListParagraph"/>
              <w:numPr>
                <w:ilvl w:val="0"/>
                <w:numId w:val="15"/>
              </w:numPr>
              <w:spacing w:before="100" w:beforeAutospacing="1"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Eye contact</w:t>
            </w:r>
          </w:p>
          <w:p w:rsidR="00237E35" w:rsidRPr="00237E35" w:rsidRDefault="00350D53" w:rsidP="00C423B4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sz w:val="24"/>
                <w:szCs w:val="24"/>
              </w:rPr>
              <w:t>Audibilty</w:t>
            </w:r>
            <w:r w:rsidR="00D05391" w:rsidRPr="00237E35">
              <w:rPr>
                <w:rFonts w:asciiTheme="majorBidi" w:eastAsia="Calibri" w:hAnsiTheme="majorBidi" w:cstheme="majorBidi"/>
                <w:bCs/>
                <w:sz w:val="24"/>
                <w:szCs w:val="24"/>
              </w:rPr>
              <w:t xml:space="preserve"> </w:t>
            </w:r>
          </w:p>
          <w:p w:rsidR="00237E35" w:rsidRPr="00237E35" w:rsidRDefault="00237E35" w:rsidP="00C423B4">
            <w:pPr>
              <w:spacing w:after="0" w:line="360" w:lineRule="auto"/>
              <w:ind w:left="78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237E35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1 mark or 0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D05391" w:rsidRPr="00B863B8" w:rsidRDefault="00237E35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4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391" w:rsidRPr="00B863B8" w:rsidRDefault="00D05391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D05391" w:rsidRPr="00B863B8" w:rsidRDefault="00D05391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C770E4" w:rsidRPr="00B863B8" w:rsidTr="00C770E4">
        <w:trPr>
          <w:trHeight w:val="880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C770E4" w:rsidRPr="00C423B4" w:rsidRDefault="00C423B4" w:rsidP="00C770E4">
            <w:pPr>
              <w:keepNext/>
              <w:spacing w:after="24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23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ask 2: </w:t>
            </w:r>
            <w:r w:rsidR="00C770E4" w:rsidRPr="00C423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uct</w:t>
            </w:r>
            <w:r w:rsidRPr="00C423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</w:t>
            </w:r>
            <w:r w:rsidR="00C770E4" w:rsidRPr="00C423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 pres</w:t>
            </w:r>
            <w:r w:rsidRPr="00C423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tation on key components of an</w:t>
            </w:r>
            <w:r w:rsidR="00C770E4" w:rsidRPr="00C423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valuation report.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C770E4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70E4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C770E4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bookmarkEnd w:id="1"/>
      <w:tr w:rsidR="00664113" w:rsidRPr="00B863B8" w:rsidTr="008A2EEA">
        <w:trPr>
          <w:trHeight w:val="2050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ED047A" w:rsidRPr="00B863B8" w:rsidRDefault="003C296A" w:rsidP="00250295">
            <w:pPr>
              <w:pStyle w:val="ListParagraph"/>
              <w:keepNext/>
              <w:numPr>
                <w:ilvl w:val="0"/>
                <w:numId w:val="2"/>
              </w:numPr>
              <w:spacing w:after="240" w:line="360" w:lineRule="auto"/>
              <w:jc w:val="both"/>
              <w:rPr>
                <w:rFonts w:asciiTheme="majorBidi" w:eastAsia="MS Mincho" w:hAnsiTheme="majorBidi" w:cstheme="majorBidi"/>
                <w:bCs/>
                <w:sz w:val="24"/>
                <w:szCs w:val="24"/>
                <w:lang w:eastAsia="ja-JP"/>
              </w:rPr>
            </w:pPr>
            <w:r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>Title or header;</w:t>
            </w:r>
          </w:p>
          <w:p w:rsidR="003C296A" w:rsidRPr="00B863B8" w:rsidRDefault="003C296A" w:rsidP="00481D5C">
            <w:pPr>
              <w:pStyle w:val="ListParagraph"/>
              <w:keepNext/>
              <w:spacing w:after="240" w:line="360" w:lineRule="auto"/>
              <w:ind w:left="4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>Mentioned that;</w:t>
            </w:r>
          </w:p>
          <w:p w:rsidR="003C296A" w:rsidRPr="00B863B8" w:rsidRDefault="003C296A" w:rsidP="00591BAC">
            <w:pPr>
              <w:pStyle w:val="ListParagraph"/>
              <w:keepNext/>
              <w:numPr>
                <w:ilvl w:val="0"/>
                <w:numId w:val="19"/>
              </w:numPr>
              <w:spacing w:after="24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 xml:space="preserve">Clear and concise title, </w:t>
            </w:r>
          </w:p>
          <w:p w:rsidR="003C296A" w:rsidRPr="00B863B8" w:rsidRDefault="009C5D3C" w:rsidP="00591BAC">
            <w:pPr>
              <w:pStyle w:val="ListParagraph"/>
              <w:keepNext/>
              <w:numPr>
                <w:ilvl w:val="0"/>
                <w:numId w:val="19"/>
              </w:numPr>
              <w:spacing w:after="24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3C296A" w:rsidRPr="00B863B8">
              <w:rPr>
                <w:rFonts w:asciiTheme="majorBidi" w:hAnsiTheme="majorBidi" w:cstheme="majorBidi"/>
                <w:sz w:val="24"/>
                <w:szCs w:val="24"/>
              </w:rPr>
              <w:t>uthor’s</w:t>
            </w:r>
            <w:r w:rsidRPr="00B863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3C296A" w:rsidRPr="00B863B8">
              <w:rPr>
                <w:rFonts w:asciiTheme="majorBidi" w:hAnsiTheme="majorBidi" w:cstheme="majorBidi"/>
                <w:sz w:val="24"/>
                <w:szCs w:val="24"/>
              </w:rPr>
              <w:t xml:space="preserve"> name, </w:t>
            </w:r>
          </w:p>
          <w:p w:rsidR="003C296A" w:rsidRPr="00B863B8" w:rsidRDefault="009C5D3C" w:rsidP="00591BAC">
            <w:pPr>
              <w:pStyle w:val="ListParagraph"/>
              <w:keepNext/>
              <w:numPr>
                <w:ilvl w:val="0"/>
                <w:numId w:val="19"/>
              </w:numPr>
              <w:spacing w:after="0" w:line="360" w:lineRule="auto"/>
              <w:jc w:val="both"/>
              <w:rPr>
                <w:rFonts w:asciiTheme="majorBidi" w:eastAsia="MS Mincho" w:hAnsiTheme="majorBidi" w:cstheme="majorBidi"/>
                <w:sz w:val="24"/>
                <w:szCs w:val="24"/>
                <w:lang w:eastAsia="ja-JP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3C296A" w:rsidRPr="00B863B8">
              <w:rPr>
                <w:rFonts w:asciiTheme="majorBidi" w:hAnsiTheme="majorBidi" w:cstheme="majorBidi"/>
                <w:sz w:val="24"/>
                <w:szCs w:val="24"/>
              </w:rPr>
              <w:t>ate of preparation</w:t>
            </w:r>
          </w:p>
          <w:p w:rsidR="008A2EEA" w:rsidRPr="00B863B8" w:rsidRDefault="00C423B4" w:rsidP="00481D5C">
            <w:pPr>
              <w:keepNext/>
              <w:spacing w:after="0" w:line="360" w:lineRule="auto"/>
              <w:jc w:val="both"/>
              <w:rPr>
                <w:rFonts w:asciiTheme="majorBidi" w:eastAsia="MS Mincho" w:hAnsiTheme="majorBidi" w:cstheme="majorBidi"/>
                <w:sz w:val="24"/>
                <w:szCs w:val="24"/>
                <w:lang w:eastAsia="ja-JP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 xml:space="preserve">                    </w:t>
            </w:r>
            <w:r w:rsidR="00C770E4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 or 0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8E43DE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6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664113" w:rsidRPr="00B863B8" w:rsidTr="008A2EEA">
        <w:trPr>
          <w:trHeight w:val="727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9C5D3C" w:rsidRPr="00B863B8" w:rsidRDefault="009C5D3C" w:rsidP="00250295">
            <w:pPr>
              <w:pStyle w:val="ListParagraph"/>
              <w:numPr>
                <w:ilvl w:val="0"/>
                <w:numId w:val="2"/>
              </w:num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>Mentioned about Executive summary</w:t>
            </w:r>
            <w:r w:rsidRPr="00B863B8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  <w:p w:rsidR="000641A1" w:rsidRPr="00B863B8" w:rsidRDefault="009C5D3C" w:rsidP="00591BAC">
            <w:pPr>
              <w:pStyle w:val="ListParagraph"/>
              <w:numPr>
                <w:ilvl w:val="2"/>
                <w:numId w:val="2"/>
              </w:num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>Brief summary of the subject.</w:t>
            </w:r>
          </w:p>
          <w:p w:rsidR="008A2EEA" w:rsidRPr="00B863B8" w:rsidRDefault="00C423B4" w:rsidP="00481D5C">
            <w:p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 xml:space="preserve">           </w:t>
            </w:r>
            <w:r w:rsidR="00C770E4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="008A2EE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81D5C" w:rsidRPr="00B863B8" w:rsidRDefault="00481D5C" w:rsidP="00481D5C">
            <w:pPr>
              <w:tabs>
                <w:tab w:val="center" w:pos="1025"/>
              </w:tabs>
              <w:spacing w:after="0" w:line="360" w:lineRule="auto"/>
              <w:rPr>
                <w:rFonts w:asciiTheme="majorBidi" w:eastAsia="Calibri" w:hAnsiTheme="majorBidi" w:cstheme="majorBidi"/>
                <w:sz w:val="24"/>
                <w:szCs w:val="24"/>
                <w:vertAlign w:val="subscript"/>
                <w:lang w:val="en-GB"/>
              </w:rPr>
            </w:pPr>
          </w:p>
          <w:p w:rsidR="00664113" w:rsidRPr="00B863B8" w:rsidRDefault="00481D5C" w:rsidP="00481D5C">
            <w:pPr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  <w:r w:rsidRPr="00B863B8"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664113" w:rsidRPr="00B863B8" w:rsidTr="008A2EEA">
        <w:trPr>
          <w:trHeight w:val="295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9C5D3C" w:rsidRPr="00B863B8" w:rsidRDefault="00310506" w:rsidP="00250295">
            <w:pPr>
              <w:pStyle w:val="ListParagraph"/>
              <w:numPr>
                <w:ilvl w:val="0"/>
                <w:numId w:val="2"/>
              </w:num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entioned Table of contents </w:t>
            </w:r>
          </w:p>
          <w:p w:rsidR="009C5D3C" w:rsidRPr="00B863B8" w:rsidRDefault="009C5D3C" w:rsidP="00591BAC">
            <w:pPr>
              <w:pStyle w:val="ListParagraph"/>
              <w:numPr>
                <w:ilvl w:val="2"/>
                <w:numId w:val="2"/>
              </w:num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 xml:space="preserve">Overview of the contents </w:t>
            </w:r>
          </w:p>
          <w:p w:rsidR="001B39F1" w:rsidRPr="00B863B8" w:rsidRDefault="009C5D3C" w:rsidP="00591BAC">
            <w:pPr>
              <w:pStyle w:val="ListParagraph"/>
              <w:numPr>
                <w:ilvl w:val="2"/>
                <w:numId w:val="2"/>
              </w:num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sz w:val="24"/>
                <w:szCs w:val="24"/>
              </w:rPr>
              <w:t>Their  respective pages.</w:t>
            </w:r>
          </w:p>
          <w:p w:rsidR="008A2EEA" w:rsidRPr="00B863B8" w:rsidRDefault="00C770E4" w:rsidP="00481D5C">
            <w:pPr>
              <w:tabs>
                <w:tab w:val="left" w:pos="342"/>
              </w:tabs>
              <w:spacing w:after="0" w:line="36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="008A2EE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4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664113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9C5D3C" w:rsidRPr="00B863B8" w:rsidRDefault="009C5D3C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entioned about </w:t>
            </w:r>
            <w:r w:rsidR="0031050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Introductory remarks </w:t>
            </w:r>
          </w:p>
          <w:p w:rsidR="00BD61B2" w:rsidRPr="00350D53" w:rsidRDefault="009C5D3C" w:rsidP="00350D53">
            <w:pPr>
              <w:pStyle w:val="ListParagraph"/>
              <w:numPr>
                <w:ilvl w:val="2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50D53">
              <w:rPr>
                <w:rFonts w:asciiTheme="majorBidi" w:hAnsiTheme="majorBidi" w:cstheme="majorBidi"/>
                <w:sz w:val="24"/>
                <w:szCs w:val="24"/>
              </w:rPr>
              <w:t>Purpose and target of evaluation.</w:t>
            </w:r>
          </w:p>
          <w:p w:rsidR="008A2EEA" w:rsidRPr="00B863B8" w:rsidRDefault="008A2EEA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</w:t>
            </w:r>
            <w:r w:rsidR="00C770E4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s or 0</w:t>
            </w: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8A2EEA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 w:rsidRPr="00B863B8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64113" w:rsidRPr="00B863B8" w:rsidRDefault="00664113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4D215D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310506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entioned about Scope </w:t>
            </w:r>
            <w:r w:rsidR="004D215D"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</w:p>
          <w:p w:rsidR="004D215D" w:rsidRPr="008E2A92" w:rsidRDefault="00591BAC" w:rsidP="00350D53">
            <w:pPr>
              <w:pStyle w:val="ListParagraph"/>
              <w:numPr>
                <w:ilvl w:val="2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>Discussed</w:t>
            </w:r>
            <w:r w:rsidR="004D215D"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 the evaluation focus.</w:t>
            </w:r>
          </w:p>
          <w:p w:rsidR="004D215D" w:rsidRPr="00B863B8" w:rsidRDefault="00C770E4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="008A2EE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8A2EEA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 w:rsidRPr="00B863B8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4D215D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ind w:left="36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>Mentione</w:t>
            </w:r>
            <w:r w:rsidR="0031050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d about Resources and methods </w:t>
            </w:r>
            <w:r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</w:t>
            </w:r>
          </w:p>
          <w:p w:rsidR="004D215D" w:rsidRPr="00591BAC" w:rsidRDefault="004D215D" w:rsidP="00591BAC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91BAC">
              <w:rPr>
                <w:rFonts w:asciiTheme="majorBidi" w:hAnsiTheme="majorBidi" w:cstheme="majorBidi"/>
                <w:sz w:val="24"/>
                <w:szCs w:val="24"/>
              </w:rPr>
              <w:t xml:space="preserve">Materials   and equipment </w:t>
            </w:r>
          </w:p>
          <w:p w:rsidR="004D215D" w:rsidRPr="00591BAC" w:rsidRDefault="004D215D" w:rsidP="00591BAC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91BAC">
              <w:rPr>
                <w:rFonts w:asciiTheme="majorBidi" w:hAnsiTheme="majorBidi" w:cstheme="majorBidi"/>
                <w:sz w:val="24"/>
                <w:szCs w:val="24"/>
              </w:rPr>
              <w:t>Methods  of evaluation.</w:t>
            </w:r>
          </w:p>
          <w:p w:rsidR="008A2EEA" w:rsidRPr="00B863B8" w:rsidRDefault="008A2EEA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</w:t>
            </w:r>
            <w:r w:rsidR="00C770E4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 xml:space="preserve"> 2 marks or 0</w:t>
            </w: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4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4D215D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>Me</w:t>
            </w:r>
            <w:r w:rsidR="00310506">
              <w:rPr>
                <w:rFonts w:asciiTheme="majorBidi" w:hAnsiTheme="majorBidi" w:cstheme="majorBidi"/>
                <w:bCs/>
                <w:sz w:val="24"/>
                <w:szCs w:val="24"/>
              </w:rPr>
              <w:t>ntioned about the body/ Summary</w:t>
            </w:r>
          </w:p>
          <w:p w:rsidR="004D215D" w:rsidRPr="008E2A92" w:rsidRDefault="004D215D" w:rsidP="008E2A9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Findings </w:t>
            </w:r>
          </w:p>
          <w:p w:rsidR="004D215D" w:rsidRPr="008E2A92" w:rsidRDefault="004D215D" w:rsidP="008E2A9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Conclusions   </w:t>
            </w:r>
          </w:p>
          <w:p w:rsidR="004D215D" w:rsidRPr="008E2A92" w:rsidRDefault="004D215D" w:rsidP="008E2A9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Interpretations </w:t>
            </w:r>
          </w:p>
          <w:p w:rsidR="008A2EEA" w:rsidRPr="00B863B8" w:rsidRDefault="00C770E4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="008A2EE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6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4D215D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023F39" w:rsidRPr="00B863B8" w:rsidRDefault="00C423B4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 xml:space="preserve">Mentioned </w:t>
            </w:r>
            <w:r w:rsidR="00F30506" w:rsidRPr="00B863B8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Recommendation – </w:t>
            </w:r>
          </w:p>
          <w:p w:rsidR="00023F39" w:rsidRPr="008E2A92" w:rsidRDefault="00023F39" w:rsidP="008E2A9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F30506" w:rsidRPr="008E2A92">
              <w:rPr>
                <w:rFonts w:asciiTheme="majorBidi" w:hAnsiTheme="majorBidi" w:cstheme="majorBidi"/>
                <w:sz w:val="24"/>
                <w:szCs w:val="24"/>
              </w:rPr>
              <w:t>nformation</w:t>
            </w:r>
            <w:r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30506" w:rsidRPr="008E2A92">
              <w:rPr>
                <w:rFonts w:asciiTheme="majorBidi" w:hAnsiTheme="majorBidi" w:cstheme="majorBidi"/>
                <w:sz w:val="24"/>
                <w:szCs w:val="24"/>
              </w:rPr>
              <w:t>dissemination</w:t>
            </w:r>
          </w:p>
          <w:p w:rsidR="004D215D" w:rsidRPr="008E2A92" w:rsidRDefault="00023F39" w:rsidP="008E2A9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F30506" w:rsidRPr="008E2A92">
              <w:rPr>
                <w:rFonts w:asciiTheme="majorBidi" w:hAnsiTheme="majorBidi" w:cstheme="majorBidi"/>
                <w:sz w:val="24"/>
                <w:szCs w:val="24"/>
              </w:rPr>
              <w:t>ntended</w:t>
            </w:r>
            <w:r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30506" w:rsidRPr="008E2A92">
              <w:rPr>
                <w:rFonts w:asciiTheme="majorBidi" w:hAnsiTheme="majorBidi" w:cstheme="majorBidi"/>
                <w:sz w:val="24"/>
                <w:szCs w:val="24"/>
              </w:rPr>
              <w:t xml:space="preserve"> use.</w:t>
            </w:r>
          </w:p>
          <w:p w:rsidR="008A2EEA" w:rsidRPr="00B863B8" w:rsidRDefault="00C770E4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="008A2EE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C770E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4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4D215D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6906E7" w:rsidRPr="00B863B8" w:rsidRDefault="00C423B4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entioned References </w:t>
            </w:r>
          </w:p>
          <w:p w:rsidR="004D215D" w:rsidRPr="008E2A92" w:rsidRDefault="006906E7" w:rsidP="008E2A92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E2A92">
              <w:rPr>
                <w:rFonts w:asciiTheme="majorBidi" w:hAnsiTheme="majorBidi" w:cstheme="majorBidi"/>
                <w:sz w:val="24"/>
                <w:szCs w:val="24"/>
              </w:rPr>
              <w:t>All references used by author.</w:t>
            </w:r>
          </w:p>
          <w:p w:rsidR="008A2EEA" w:rsidRPr="00B863B8" w:rsidRDefault="00C770E4" w:rsidP="00481D5C">
            <w:pPr>
              <w:spacing w:after="0"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="008A2EEA"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481D5C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 w:rsidRPr="00B863B8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D215D" w:rsidRPr="00B863B8" w:rsidRDefault="004D215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C423B4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C423B4" w:rsidRDefault="00C423B4" w:rsidP="00250295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Followed correct chronological order</w:t>
            </w:r>
          </w:p>
          <w:p w:rsidR="00C423B4" w:rsidRDefault="00C423B4" w:rsidP="00C423B4">
            <w:pPr>
              <w:pStyle w:val="ListParagraph"/>
              <w:spacing w:after="0" w:line="360" w:lineRule="auto"/>
              <w:ind w:left="42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2 marks or 0</w:t>
            </w: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C423B4" w:rsidRPr="00B863B8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23B4" w:rsidRPr="00B863B8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C423B4" w:rsidRPr="00B863B8" w:rsidRDefault="00C423B4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591BAC" w:rsidRPr="00B863B8" w:rsidTr="008A2EEA">
        <w:trPr>
          <w:trHeight w:val="493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591BAC" w:rsidRDefault="00591BAC" w:rsidP="00591BAC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ncluded  the presentation</w:t>
            </w:r>
          </w:p>
          <w:p w:rsidR="00591BAC" w:rsidRDefault="00591BAC" w:rsidP="00227BA6">
            <w:pPr>
              <w:pStyle w:val="ListParagraph"/>
              <w:numPr>
                <w:ilvl w:val="0"/>
                <w:numId w:val="18"/>
              </w:numPr>
              <w:spacing w:after="0"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llowed audience to ask questions/clarifications</w:t>
            </w:r>
          </w:p>
          <w:p w:rsidR="00591BAC" w:rsidRDefault="00591BAC" w:rsidP="00591BAC">
            <w:pPr>
              <w:pStyle w:val="ListParagraph"/>
              <w:numPr>
                <w:ilvl w:val="0"/>
                <w:numId w:val="18"/>
              </w:numPr>
              <w:spacing w:after="0"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Thanked audience</w:t>
            </w:r>
          </w:p>
          <w:p w:rsidR="00591BAC" w:rsidRPr="00591BAC" w:rsidRDefault="00591BAC" w:rsidP="00591BAC">
            <w:pPr>
              <w:pStyle w:val="ListParagraph"/>
              <w:spacing w:after="0" w:line="360" w:lineRule="auto"/>
              <w:ind w:left="42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(Award 1 mark or 0</w:t>
            </w:r>
            <w:r w:rsidRPr="00B863B8">
              <w:rPr>
                <w:rFonts w:asciiTheme="majorBidi" w:eastAsia="Calibri" w:hAnsiTheme="majorBidi" w:cstheme="majorBidi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591BAC" w:rsidRDefault="00591BAC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BAC" w:rsidRPr="00B863B8" w:rsidRDefault="00591BAC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591BAC" w:rsidRPr="00B863B8" w:rsidRDefault="00591BAC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sz w:val="24"/>
                <w:szCs w:val="24"/>
                <w:lang w:val="en-GB"/>
              </w:rPr>
            </w:pPr>
          </w:p>
        </w:tc>
      </w:tr>
      <w:tr w:rsidR="0075033D" w:rsidRPr="00481D5C" w:rsidTr="008A2EEA">
        <w:trPr>
          <w:trHeight w:val="592"/>
        </w:trPr>
        <w:tc>
          <w:tcPr>
            <w:tcW w:w="4892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8" w:space="0" w:color="auto"/>
            </w:tcBorders>
          </w:tcPr>
          <w:p w:rsidR="0075033D" w:rsidRPr="00481D5C" w:rsidRDefault="001F7CB4" w:rsidP="00481D5C">
            <w:pPr>
              <w:spacing w:after="0" w:line="360" w:lineRule="auto"/>
              <w:rPr>
                <w:rFonts w:asciiTheme="majorBidi" w:eastAsia="Calibri" w:hAnsiTheme="majorBidi" w:cstheme="majorBidi"/>
                <w:b/>
                <w:sz w:val="24"/>
                <w:szCs w:val="24"/>
                <w:lang w:val="en-GB" w:eastAsia="en-ZA"/>
              </w:rPr>
            </w:pPr>
            <w:r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 w:eastAsia="en-ZA"/>
              </w:rPr>
              <w:t xml:space="preserve">      </w:t>
            </w:r>
            <w:r w:rsidR="0075033D" w:rsidRPr="00481D5C">
              <w:rPr>
                <w:rFonts w:asciiTheme="majorBidi" w:eastAsia="Calibri" w:hAnsiTheme="majorBidi" w:cstheme="majorBidi"/>
                <w:b/>
                <w:sz w:val="24"/>
                <w:szCs w:val="24"/>
                <w:lang w:val="en-GB" w:eastAsia="en-ZA"/>
              </w:rPr>
              <w:t>TOTAL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:rsidR="0075033D" w:rsidRPr="00481D5C" w:rsidRDefault="00591BAC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  <w:t>44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</w:p>
        </w:tc>
        <w:tc>
          <w:tcPr>
            <w:tcW w:w="15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/>
                <w:sz w:val="24"/>
                <w:szCs w:val="24"/>
                <w:lang w:val="en-GB"/>
              </w:rPr>
            </w:pPr>
          </w:p>
        </w:tc>
      </w:tr>
      <w:tr w:rsidR="00C844CF" w:rsidRPr="00481D5C" w:rsidTr="006218CF">
        <w:trPr>
          <w:trHeight w:val="1339"/>
        </w:trPr>
        <w:tc>
          <w:tcPr>
            <w:tcW w:w="1013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844CF" w:rsidRPr="00481D5C" w:rsidRDefault="00C844CF" w:rsidP="00481D5C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sz w:val="24"/>
                <w:szCs w:val="24"/>
              </w:rPr>
              <w:br w:type="page"/>
            </w: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>ASSE</w:t>
            </w:r>
            <w:r w:rsidR="00F24EEF"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>S</w:t>
            </w:r>
            <w:r w:rsidRPr="00481D5C">
              <w:rPr>
                <w:rFonts w:asciiTheme="majorBidi" w:hAnsiTheme="majorBidi" w:cstheme="majorBidi"/>
                <w:b/>
                <w:sz w:val="24"/>
                <w:szCs w:val="24"/>
              </w:rPr>
              <w:t>SMENT OUTCOMES</w:t>
            </w:r>
          </w:p>
          <w:p w:rsidR="00C844CF" w:rsidRPr="00481D5C" w:rsidRDefault="00C844CF" w:rsidP="00481D5C">
            <w:pPr>
              <w:spacing w:after="0"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The candidate was found to be:                </w:t>
            </w:r>
          </w:p>
          <w:p w:rsidR="00C844CF" w:rsidRPr="00481D5C" w:rsidRDefault="003B098F" w:rsidP="00481D5C">
            <w:pPr>
              <w:spacing w:after="0"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3312795</wp:posOffset>
                      </wp:positionH>
                      <wp:positionV relativeFrom="paragraph">
                        <wp:posOffset>29845</wp:posOffset>
                      </wp:positionV>
                      <wp:extent cx="191770" cy="125730"/>
                      <wp:effectExtent l="0" t="0" r="17780" b="2667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91770" cy="12573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C844CF" w:rsidRDefault="00C844CF" w:rsidP="00F32D6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260.85pt;margin-top:2.35pt;width:15.1pt;height:9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" fillcolor="window" strokeweight=".5pt">
                      <v:path arrowok="t"/>
                      <v:textbox>
                        <w:txbxContent>
                          <w:p w:rsidR="00C844CF" w:rsidRDefault="00C844CF" w:rsidP="00F32D6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1451610</wp:posOffset>
                      </wp:positionH>
                      <wp:positionV relativeFrom="paragraph">
                        <wp:posOffset>36195</wp:posOffset>
                      </wp:positionV>
                      <wp:extent cx="191770" cy="143510"/>
                      <wp:effectExtent l="0" t="0" r="17780" b="2794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91770" cy="143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C844CF" w:rsidRDefault="00C844CF" w:rsidP="00F32D6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7" type="#_x0000_t202" style="position:absolute;margin-left:114.3pt;margin-top:2.85pt;width:15.1pt;height:1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" fillcolor="window" strokeweight=".5pt">
                      <v:path arrowok="t"/>
                      <v:textbox>
                        <w:txbxContent>
                          <w:p w:rsidR="00C844CF" w:rsidRDefault="00C844CF" w:rsidP="00F32D63"/>
                        </w:txbxContent>
                      </v:textbox>
                    </v:shape>
                  </w:pict>
                </mc:Fallback>
              </mc:AlternateContent>
            </w:r>
            <w:r w:rsidR="00C844CF" w:rsidRPr="00481D5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 Competent                   Not yet competent</w:t>
            </w:r>
          </w:p>
          <w:p w:rsidR="00C844CF" w:rsidRPr="00481D5C" w:rsidRDefault="00C844CF" w:rsidP="00481D5C">
            <w:pPr>
              <w:spacing w:after="0" w:line="360" w:lineRule="auto"/>
              <w:rPr>
                <w:rFonts w:asciiTheme="majorBidi" w:hAnsiTheme="majorBidi" w:cstheme="majorBidi"/>
                <w:bCs/>
                <w:i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 (Please tick as appropriate)</w:t>
            </w:r>
          </w:p>
          <w:p w:rsidR="00641A58" w:rsidRPr="00481D5C" w:rsidRDefault="00C844CF" w:rsidP="00481D5C">
            <w:pPr>
              <w:spacing w:after="0" w:line="360" w:lineRule="auto"/>
              <w:rPr>
                <w:rFonts w:asciiTheme="majorBidi" w:hAnsiTheme="majorBidi" w:cstheme="majorBidi"/>
                <w:bCs/>
                <w:i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>(The candidate</w:t>
            </w:r>
            <w:r w:rsidR="003D67CF" w:rsidRPr="00481D5C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 is competent if s/he gets 50% or higher</w:t>
            </w:r>
            <w:r w:rsidRPr="00481D5C">
              <w:rPr>
                <w:rFonts w:asciiTheme="majorBidi" w:hAnsiTheme="majorBidi" w:cstheme="majorBidi"/>
                <w:bCs/>
                <w:i/>
                <w:sz w:val="24"/>
                <w:szCs w:val="24"/>
              </w:rPr>
              <w:t xml:space="preserve">) </w:t>
            </w:r>
          </w:p>
        </w:tc>
      </w:tr>
      <w:tr w:rsidR="0075033D" w:rsidRPr="00481D5C" w:rsidTr="00C844CF">
        <w:trPr>
          <w:trHeight w:val="304"/>
        </w:trPr>
        <w:tc>
          <w:tcPr>
            <w:tcW w:w="1013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5033D" w:rsidRPr="00481D5C" w:rsidRDefault="0075033D" w:rsidP="00481D5C">
            <w:pPr>
              <w:shd w:val="clear" w:color="auto" w:fill="D9D9D9"/>
              <w:spacing w:after="0" w:line="360" w:lineRule="auto"/>
              <w:rPr>
                <w:rFonts w:asciiTheme="majorBidi" w:hAnsiTheme="majorBidi" w:cstheme="majorBidi"/>
                <w:b/>
                <w:noProof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noProof/>
                <w:sz w:val="24"/>
                <w:szCs w:val="24"/>
              </w:rPr>
              <w:t>Feedback from candidate:</w:t>
            </w:r>
          </w:p>
          <w:p w:rsidR="0075033D" w:rsidRPr="00481D5C" w:rsidRDefault="0075033D" w:rsidP="00481D5C">
            <w:pPr>
              <w:shd w:val="clear" w:color="auto" w:fill="D9D9D9"/>
              <w:spacing w:after="0" w:line="360" w:lineRule="auto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</w:p>
        </w:tc>
      </w:tr>
      <w:tr w:rsidR="0075033D" w:rsidRPr="00481D5C" w:rsidTr="00C844CF">
        <w:trPr>
          <w:trHeight w:val="934"/>
        </w:trPr>
        <w:tc>
          <w:tcPr>
            <w:tcW w:w="1013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5033D" w:rsidRPr="00481D5C" w:rsidRDefault="0075033D" w:rsidP="00481D5C">
            <w:pPr>
              <w:shd w:val="clear" w:color="auto" w:fill="D9D9D9"/>
              <w:spacing w:after="0" w:line="360" w:lineRule="auto"/>
              <w:rPr>
                <w:rFonts w:asciiTheme="majorBidi" w:eastAsia="Calibri" w:hAnsiTheme="majorBidi" w:cstheme="majorBidi"/>
                <w:b/>
                <w:noProof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/>
                <w:noProof/>
                <w:sz w:val="24"/>
                <w:szCs w:val="24"/>
              </w:rPr>
              <w:t>Feedback to candidate:</w:t>
            </w:r>
          </w:p>
        </w:tc>
      </w:tr>
      <w:tr w:rsidR="0075033D" w:rsidRPr="00481D5C" w:rsidTr="008A2EEA">
        <w:trPr>
          <w:trHeight w:val="448"/>
        </w:trPr>
        <w:tc>
          <w:tcPr>
            <w:tcW w:w="48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75033D" w:rsidRPr="00481D5C" w:rsidRDefault="0075033D" w:rsidP="00481D5C">
            <w:pPr>
              <w:spacing w:after="0" w:line="360" w:lineRule="auto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  <w:t>Candidate’s signature: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5033D" w:rsidRPr="00481D5C" w:rsidRDefault="0075033D" w:rsidP="00481D5C">
            <w:pPr>
              <w:spacing w:after="0" w:line="360" w:lineRule="auto"/>
              <w:jc w:val="center"/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  <w:t>Date:</w:t>
            </w:r>
          </w:p>
          <w:p w:rsidR="0075033D" w:rsidRPr="00481D5C" w:rsidRDefault="0075033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</w:p>
        </w:tc>
        <w:tc>
          <w:tcPr>
            <w:tcW w:w="44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</w:p>
        </w:tc>
      </w:tr>
      <w:tr w:rsidR="0075033D" w:rsidRPr="00481D5C" w:rsidTr="008A2EEA">
        <w:trPr>
          <w:trHeight w:val="529"/>
        </w:trPr>
        <w:tc>
          <w:tcPr>
            <w:tcW w:w="48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75033D" w:rsidRPr="00481D5C" w:rsidRDefault="0075033D" w:rsidP="00481D5C">
            <w:pPr>
              <w:spacing w:after="0" w:line="360" w:lineRule="auto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  <w:t>Assessor’s signature: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5033D" w:rsidRPr="00481D5C" w:rsidRDefault="0075033D" w:rsidP="00481D5C">
            <w:pPr>
              <w:spacing w:after="0" w:line="360" w:lineRule="auto"/>
              <w:jc w:val="center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  <w:r w:rsidRPr="00481D5C">
              <w:rPr>
                <w:rFonts w:asciiTheme="majorBidi" w:hAnsiTheme="majorBidi" w:cstheme="majorBidi"/>
                <w:bCs/>
                <w:noProof/>
                <w:sz w:val="24"/>
                <w:szCs w:val="24"/>
              </w:rPr>
              <w:t>Date:</w:t>
            </w:r>
          </w:p>
        </w:tc>
        <w:tc>
          <w:tcPr>
            <w:tcW w:w="44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5033D" w:rsidRPr="00481D5C" w:rsidRDefault="0075033D" w:rsidP="00481D5C">
            <w:pPr>
              <w:spacing w:after="0" w:line="360" w:lineRule="auto"/>
              <w:rPr>
                <w:rFonts w:asciiTheme="majorBidi" w:eastAsia="Calibri" w:hAnsiTheme="majorBidi" w:cstheme="majorBidi"/>
                <w:bCs/>
                <w:noProof/>
                <w:sz w:val="24"/>
                <w:szCs w:val="24"/>
              </w:rPr>
            </w:pPr>
          </w:p>
        </w:tc>
      </w:tr>
    </w:tbl>
    <w:p w:rsidR="00CB7009" w:rsidRPr="00481D5C" w:rsidRDefault="00CB7009" w:rsidP="00481D5C">
      <w:pPr>
        <w:spacing w:line="360" w:lineRule="auto"/>
        <w:rPr>
          <w:rFonts w:asciiTheme="majorBidi" w:hAnsiTheme="majorBidi" w:cstheme="majorBidi"/>
          <w:bCs/>
          <w:sz w:val="24"/>
          <w:szCs w:val="24"/>
        </w:rPr>
      </w:pPr>
    </w:p>
    <w:sectPr w:rsidR="00CB7009" w:rsidRPr="00481D5C" w:rsidSect="00424942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38E3" w:rsidRDefault="00C338E3" w:rsidP="00C844CF">
      <w:pPr>
        <w:spacing w:after="0" w:line="240" w:lineRule="auto"/>
      </w:pPr>
      <w:r>
        <w:separator/>
      </w:r>
    </w:p>
  </w:endnote>
  <w:endnote w:type="continuationSeparator" w:id="0">
    <w:p w:rsidR="00C338E3" w:rsidRDefault="00C338E3" w:rsidP="00C84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8608798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A09E4" w:rsidRDefault="00AA09E4">
            <w:pPr>
              <w:pStyle w:val="Footer"/>
              <w:jc w:val="center"/>
            </w:pPr>
            <w:r>
              <w:t xml:space="preserve">Page </w:t>
            </w:r>
            <w:r w:rsidR="0042494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424942">
              <w:rPr>
                <w:b/>
                <w:bCs/>
                <w:sz w:val="24"/>
                <w:szCs w:val="24"/>
              </w:rPr>
              <w:fldChar w:fldCharType="separate"/>
            </w:r>
            <w:r w:rsidR="003B098F">
              <w:rPr>
                <w:b/>
                <w:bCs/>
                <w:noProof/>
              </w:rPr>
              <w:t>1</w:t>
            </w:r>
            <w:r w:rsidR="00424942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42494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424942">
              <w:rPr>
                <w:b/>
                <w:bCs/>
                <w:sz w:val="24"/>
                <w:szCs w:val="24"/>
              </w:rPr>
              <w:fldChar w:fldCharType="separate"/>
            </w:r>
            <w:r w:rsidR="003B098F">
              <w:rPr>
                <w:b/>
                <w:bCs/>
                <w:noProof/>
              </w:rPr>
              <w:t>4</w:t>
            </w:r>
            <w:r w:rsidR="0042494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A09E4" w:rsidRDefault="00AA09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38E3" w:rsidRDefault="00C338E3" w:rsidP="00C844CF">
      <w:pPr>
        <w:spacing w:after="0" w:line="240" w:lineRule="auto"/>
      </w:pPr>
      <w:r>
        <w:separator/>
      </w:r>
    </w:p>
  </w:footnote>
  <w:footnote w:type="continuationSeparator" w:id="0">
    <w:p w:rsidR="00C338E3" w:rsidRDefault="00C338E3" w:rsidP="00C844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4CF" w:rsidRDefault="00C844CF" w:rsidP="00975532">
    <w:pPr>
      <w:pStyle w:val="Header"/>
      <w:rPr>
        <w:szCs w:val="24"/>
      </w:rPr>
    </w:pPr>
  </w:p>
  <w:p w:rsidR="00975532" w:rsidRPr="00975532" w:rsidRDefault="00975532" w:rsidP="00975532">
    <w:pPr>
      <w:pStyle w:val="Header"/>
      <w:rPr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C110F"/>
    <w:multiLevelType w:val="hybridMultilevel"/>
    <w:tmpl w:val="33546D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831CD"/>
    <w:multiLevelType w:val="hybridMultilevel"/>
    <w:tmpl w:val="742C2F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A3AFA"/>
    <w:multiLevelType w:val="hybridMultilevel"/>
    <w:tmpl w:val="B4B4D49E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183E3000"/>
    <w:multiLevelType w:val="hybridMultilevel"/>
    <w:tmpl w:val="4164F554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FD67F96"/>
    <w:multiLevelType w:val="hybridMultilevel"/>
    <w:tmpl w:val="FDD21D7A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27A92E9A"/>
    <w:multiLevelType w:val="hybridMultilevel"/>
    <w:tmpl w:val="2C3E9C3A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28CD6FBA"/>
    <w:multiLevelType w:val="multilevel"/>
    <w:tmpl w:val="28CD6FBA"/>
    <w:lvl w:ilvl="0">
      <w:start w:val="1"/>
      <w:numFmt w:val="bullet"/>
      <w:lvlText w:val=""/>
      <w:lvlJc w:val="left"/>
      <w:pPr>
        <w:ind w:left="118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7" w15:restartNumberingAfterBreak="0">
    <w:nsid w:val="30206C63"/>
    <w:multiLevelType w:val="hybridMultilevel"/>
    <w:tmpl w:val="B5203DFA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39514E4"/>
    <w:multiLevelType w:val="hybridMultilevel"/>
    <w:tmpl w:val="5CC6A01E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34BB3534"/>
    <w:multiLevelType w:val="hybridMultilevel"/>
    <w:tmpl w:val="AC0E42B8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 w15:restartNumberingAfterBreak="0">
    <w:nsid w:val="3E731056"/>
    <w:multiLevelType w:val="hybridMultilevel"/>
    <w:tmpl w:val="BF885284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F5856A9"/>
    <w:multiLevelType w:val="hybridMultilevel"/>
    <w:tmpl w:val="BB147C7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B15814"/>
    <w:multiLevelType w:val="hybridMultilevel"/>
    <w:tmpl w:val="A59CF5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913F8"/>
    <w:multiLevelType w:val="hybridMultilevel"/>
    <w:tmpl w:val="8FFC5270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482C04F2"/>
    <w:multiLevelType w:val="hybridMultilevel"/>
    <w:tmpl w:val="BC08048E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 w15:restartNumberingAfterBreak="0">
    <w:nsid w:val="483438D9"/>
    <w:multiLevelType w:val="hybridMultilevel"/>
    <w:tmpl w:val="38D830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C6DD2"/>
    <w:multiLevelType w:val="hybridMultilevel"/>
    <w:tmpl w:val="9BC413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556DFD"/>
    <w:multiLevelType w:val="hybridMultilevel"/>
    <w:tmpl w:val="353CA97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D5EF8"/>
    <w:multiLevelType w:val="hybridMultilevel"/>
    <w:tmpl w:val="1D8A820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77B5580"/>
    <w:multiLevelType w:val="hybridMultilevel"/>
    <w:tmpl w:val="BF4A11B0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0" w15:restartNumberingAfterBreak="0">
    <w:nsid w:val="5C1F68AB"/>
    <w:multiLevelType w:val="hybridMultilevel"/>
    <w:tmpl w:val="8AAA476E"/>
    <w:lvl w:ilvl="0" w:tplc="0409001B">
      <w:start w:val="1"/>
      <w:numFmt w:val="lowerRoman"/>
      <w:lvlText w:val="%1."/>
      <w:lvlJc w:val="righ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21" w15:restartNumberingAfterBreak="0">
    <w:nsid w:val="61E01B24"/>
    <w:multiLevelType w:val="multilevel"/>
    <w:tmpl w:val="61E01B24"/>
    <w:lvl w:ilvl="0">
      <w:start w:val="1"/>
      <w:numFmt w:val="decimal"/>
      <w:lvlText w:val="%1."/>
      <w:lvlJc w:val="left"/>
      <w:pPr>
        <w:ind w:left="4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1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3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0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7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80" w:hanging="180"/>
      </w:pPr>
      <w:rPr>
        <w:rFonts w:ascii="Times New Roman" w:hAnsi="Times New Roman" w:cs="Times New Roman" w:hint="default"/>
      </w:rPr>
    </w:lvl>
  </w:abstractNum>
  <w:abstractNum w:abstractNumId="22" w15:restartNumberingAfterBreak="0">
    <w:nsid w:val="7276740C"/>
    <w:multiLevelType w:val="hybridMultilevel"/>
    <w:tmpl w:val="A28202A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843A28"/>
    <w:multiLevelType w:val="hybridMultilevel"/>
    <w:tmpl w:val="BBB24076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4" w15:restartNumberingAfterBreak="0">
    <w:nsid w:val="7E9F6AE0"/>
    <w:multiLevelType w:val="hybridMultilevel"/>
    <w:tmpl w:val="DE54B998"/>
    <w:lvl w:ilvl="0" w:tplc="0409000D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6"/>
  </w:num>
  <w:num w:numId="4">
    <w:abstractNumId w:val="10"/>
  </w:num>
  <w:num w:numId="5">
    <w:abstractNumId w:val="5"/>
  </w:num>
  <w:num w:numId="6">
    <w:abstractNumId w:val="24"/>
  </w:num>
  <w:num w:numId="7">
    <w:abstractNumId w:val="8"/>
  </w:num>
  <w:num w:numId="8">
    <w:abstractNumId w:val="2"/>
  </w:num>
  <w:num w:numId="9">
    <w:abstractNumId w:val="11"/>
  </w:num>
  <w:num w:numId="10">
    <w:abstractNumId w:val="14"/>
  </w:num>
  <w:num w:numId="11">
    <w:abstractNumId w:val="19"/>
  </w:num>
  <w:num w:numId="12">
    <w:abstractNumId w:val="23"/>
  </w:num>
  <w:num w:numId="13">
    <w:abstractNumId w:val="3"/>
  </w:num>
  <w:num w:numId="14">
    <w:abstractNumId w:val="16"/>
  </w:num>
  <w:num w:numId="15">
    <w:abstractNumId w:val="13"/>
  </w:num>
  <w:num w:numId="16">
    <w:abstractNumId w:val="18"/>
  </w:num>
  <w:num w:numId="17">
    <w:abstractNumId w:val="9"/>
  </w:num>
  <w:num w:numId="18">
    <w:abstractNumId w:val="7"/>
  </w:num>
  <w:num w:numId="19">
    <w:abstractNumId w:val="20"/>
  </w:num>
  <w:num w:numId="20">
    <w:abstractNumId w:val="4"/>
  </w:num>
  <w:num w:numId="21">
    <w:abstractNumId w:val="17"/>
  </w:num>
  <w:num w:numId="22">
    <w:abstractNumId w:val="0"/>
  </w:num>
  <w:num w:numId="23">
    <w:abstractNumId w:val="12"/>
  </w:num>
  <w:num w:numId="24">
    <w:abstractNumId w:val="15"/>
  </w:num>
  <w:num w:numId="25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rgUAtRKK2SwAAAA="/>
  </w:docVars>
  <w:rsids>
    <w:rsidRoot w:val="009F0B64"/>
    <w:rsid w:val="00002F65"/>
    <w:rsid w:val="000133DF"/>
    <w:rsid w:val="00014160"/>
    <w:rsid w:val="00022F69"/>
    <w:rsid w:val="00023F39"/>
    <w:rsid w:val="00030722"/>
    <w:rsid w:val="00041B81"/>
    <w:rsid w:val="0005267B"/>
    <w:rsid w:val="000641A1"/>
    <w:rsid w:val="00080134"/>
    <w:rsid w:val="00080444"/>
    <w:rsid w:val="00081CF2"/>
    <w:rsid w:val="000C177F"/>
    <w:rsid w:val="000C40DD"/>
    <w:rsid w:val="000E2C8D"/>
    <w:rsid w:val="00100544"/>
    <w:rsid w:val="00100AEA"/>
    <w:rsid w:val="00102922"/>
    <w:rsid w:val="00107909"/>
    <w:rsid w:val="00114E90"/>
    <w:rsid w:val="00124031"/>
    <w:rsid w:val="00133CAD"/>
    <w:rsid w:val="00141575"/>
    <w:rsid w:val="00167842"/>
    <w:rsid w:val="00174CCB"/>
    <w:rsid w:val="00177B57"/>
    <w:rsid w:val="00185028"/>
    <w:rsid w:val="00187155"/>
    <w:rsid w:val="001A26BB"/>
    <w:rsid w:val="001B39F1"/>
    <w:rsid w:val="001C4469"/>
    <w:rsid w:val="001D3ACE"/>
    <w:rsid w:val="001E342C"/>
    <w:rsid w:val="001F1068"/>
    <w:rsid w:val="001F2C78"/>
    <w:rsid w:val="001F7CB4"/>
    <w:rsid w:val="001F7EC1"/>
    <w:rsid w:val="00211FB8"/>
    <w:rsid w:val="00216794"/>
    <w:rsid w:val="00222113"/>
    <w:rsid w:val="00227BA6"/>
    <w:rsid w:val="00237E35"/>
    <w:rsid w:val="00243F08"/>
    <w:rsid w:val="002465B0"/>
    <w:rsid w:val="00250295"/>
    <w:rsid w:val="00261452"/>
    <w:rsid w:val="00264C27"/>
    <w:rsid w:val="0027048F"/>
    <w:rsid w:val="00271746"/>
    <w:rsid w:val="002734BF"/>
    <w:rsid w:val="00277659"/>
    <w:rsid w:val="00284AC7"/>
    <w:rsid w:val="002852C6"/>
    <w:rsid w:val="00291A3A"/>
    <w:rsid w:val="002A3311"/>
    <w:rsid w:val="002B1FA4"/>
    <w:rsid w:val="002B20EC"/>
    <w:rsid w:val="002B3E5B"/>
    <w:rsid w:val="002B40FF"/>
    <w:rsid w:val="002C0F84"/>
    <w:rsid w:val="002C5642"/>
    <w:rsid w:val="002D0D09"/>
    <w:rsid w:val="002E7366"/>
    <w:rsid w:val="002F7A26"/>
    <w:rsid w:val="00301A64"/>
    <w:rsid w:val="003060D6"/>
    <w:rsid w:val="00310506"/>
    <w:rsid w:val="00310AA5"/>
    <w:rsid w:val="00311945"/>
    <w:rsid w:val="00322213"/>
    <w:rsid w:val="00324351"/>
    <w:rsid w:val="00332212"/>
    <w:rsid w:val="00333171"/>
    <w:rsid w:val="00350918"/>
    <w:rsid w:val="00350D53"/>
    <w:rsid w:val="00354C75"/>
    <w:rsid w:val="003606A1"/>
    <w:rsid w:val="00372B3A"/>
    <w:rsid w:val="003740B7"/>
    <w:rsid w:val="00380535"/>
    <w:rsid w:val="00381895"/>
    <w:rsid w:val="00381966"/>
    <w:rsid w:val="003A2B6F"/>
    <w:rsid w:val="003A56D4"/>
    <w:rsid w:val="003B0966"/>
    <w:rsid w:val="003B098F"/>
    <w:rsid w:val="003B4A4D"/>
    <w:rsid w:val="003C296A"/>
    <w:rsid w:val="003C2BB7"/>
    <w:rsid w:val="003D0396"/>
    <w:rsid w:val="003D0685"/>
    <w:rsid w:val="003D67CF"/>
    <w:rsid w:val="003E59F7"/>
    <w:rsid w:val="003F0BA5"/>
    <w:rsid w:val="003F0BB9"/>
    <w:rsid w:val="003F3284"/>
    <w:rsid w:val="003F550D"/>
    <w:rsid w:val="00413C6F"/>
    <w:rsid w:val="0042325E"/>
    <w:rsid w:val="004234F5"/>
    <w:rsid w:val="00424942"/>
    <w:rsid w:val="00434806"/>
    <w:rsid w:val="00444929"/>
    <w:rsid w:val="004510A8"/>
    <w:rsid w:val="0045291F"/>
    <w:rsid w:val="00464BB2"/>
    <w:rsid w:val="004655A0"/>
    <w:rsid w:val="00471083"/>
    <w:rsid w:val="00480215"/>
    <w:rsid w:val="00481D5C"/>
    <w:rsid w:val="00484B68"/>
    <w:rsid w:val="0048546A"/>
    <w:rsid w:val="00485DA3"/>
    <w:rsid w:val="004866F2"/>
    <w:rsid w:val="004938F4"/>
    <w:rsid w:val="00495F30"/>
    <w:rsid w:val="004A04F7"/>
    <w:rsid w:val="004B3C29"/>
    <w:rsid w:val="004B7112"/>
    <w:rsid w:val="004C047E"/>
    <w:rsid w:val="004C1E16"/>
    <w:rsid w:val="004D215D"/>
    <w:rsid w:val="004D36C4"/>
    <w:rsid w:val="004D65C6"/>
    <w:rsid w:val="004E2895"/>
    <w:rsid w:val="004E5CFA"/>
    <w:rsid w:val="00501CC7"/>
    <w:rsid w:val="00506FDB"/>
    <w:rsid w:val="005359E5"/>
    <w:rsid w:val="00551464"/>
    <w:rsid w:val="005569E1"/>
    <w:rsid w:val="0055721F"/>
    <w:rsid w:val="00560382"/>
    <w:rsid w:val="0056082C"/>
    <w:rsid w:val="0056386B"/>
    <w:rsid w:val="005710E7"/>
    <w:rsid w:val="00583BF6"/>
    <w:rsid w:val="005845EF"/>
    <w:rsid w:val="00585CAC"/>
    <w:rsid w:val="00591BAC"/>
    <w:rsid w:val="005A155C"/>
    <w:rsid w:val="005A3863"/>
    <w:rsid w:val="005A72A8"/>
    <w:rsid w:val="005C0660"/>
    <w:rsid w:val="005C34E2"/>
    <w:rsid w:val="005D772E"/>
    <w:rsid w:val="005F0F20"/>
    <w:rsid w:val="005F5C07"/>
    <w:rsid w:val="006168A2"/>
    <w:rsid w:val="006172E1"/>
    <w:rsid w:val="0061761A"/>
    <w:rsid w:val="0063634E"/>
    <w:rsid w:val="00641A58"/>
    <w:rsid w:val="006469A9"/>
    <w:rsid w:val="00647000"/>
    <w:rsid w:val="0065663F"/>
    <w:rsid w:val="00656CDA"/>
    <w:rsid w:val="00661DF5"/>
    <w:rsid w:val="00664113"/>
    <w:rsid w:val="00676C17"/>
    <w:rsid w:val="0067748C"/>
    <w:rsid w:val="00681ACE"/>
    <w:rsid w:val="006906E7"/>
    <w:rsid w:val="006A2CBD"/>
    <w:rsid w:val="006A3301"/>
    <w:rsid w:val="006A43D3"/>
    <w:rsid w:val="006B3043"/>
    <w:rsid w:val="006B4ACF"/>
    <w:rsid w:val="006B51D0"/>
    <w:rsid w:val="006B53F9"/>
    <w:rsid w:val="006C3D65"/>
    <w:rsid w:val="006D2EA3"/>
    <w:rsid w:val="006D4A6D"/>
    <w:rsid w:val="006D4E7F"/>
    <w:rsid w:val="006E7998"/>
    <w:rsid w:val="006F51FA"/>
    <w:rsid w:val="0070065B"/>
    <w:rsid w:val="00710221"/>
    <w:rsid w:val="00731015"/>
    <w:rsid w:val="00732326"/>
    <w:rsid w:val="00736A86"/>
    <w:rsid w:val="00740C89"/>
    <w:rsid w:val="0074164F"/>
    <w:rsid w:val="00741F3F"/>
    <w:rsid w:val="007443F7"/>
    <w:rsid w:val="0075033D"/>
    <w:rsid w:val="00757824"/>
    <w:rsid w:val="00757985"/>
    <w:rsid w:val="00760135"/>
    <w:rsid w:val="00761B52"/>
    <w:rsid w:val="00771720"/>
    <w:rsid w:val="007801BA"/>
    <w:rsid w:val="00782CA4"/>
    <w:rsid w:val="00791B65"/>
    <w:rsid w:val="007A7587"/>
    <w:rsid w:val="007B0440"/>
    <w:rsid w:val="007E7648"/>
    <w:rsid w:val="007F0EBA"/>
    <w:rsid w:val="007F52A7"/>
    <w:rsid w:val="008043AE"/>
    <w:rsid w:val="00810164"/>
    <w:rsid w:val="00811A8C"/>
    <w:rsid w:val="00817BEB"/>
    <w:rsid w:val="008245DA"/>
    <w:rsid w:val="008501B1"/>
    <w:rsid w:val="00852DDA"/>
    <w:rsid w:val="008641B8"/>
    <w:rsid w:val="0086558D"/>
    <w:rsid w:val="008664AB"/>
    <w:rsid w:val="0088472B"/>
    <w:rsid w:val="00891597"/>
    <w:rsid w:val="00894424"/>
    <w:rsid w:val="008A21DB"/>
    <w:rsid w:val="008A2EEA"/>
    <w:rsid w:val="008B4CDB"/>
    <w:rsid w:val="008B5E7D"/>
    <w:rsid w:val="008E29EF"/>
    <w:rsid w:val="008E2A92"/>
    <w:rsid w:val="008E3581"/>
    <w:rsid w:val="008E43DE"/>
    <w:rsid w:val="008E4AE6"/>
    <w:rsid w:val="00921F4A"/>
    <w:rsid w:val="00923A2E"/>
    <w:rsid w:val="00925AD1"/>
    <w:rsid w:val="00933720"/>
    <w:rsid w:val="00936C6C"/>
    <w:rsid w:val="00955435"/>
    <w:rsid w:val="00967B71"/>
    <w:rsid w:val="00967C2B"/>
    <w:rsid w:val="00975532"/>
    <w:rsid w:val="00975D4E"/>
    <w:rsid w:val="00976C65"/>
    <w:rsid w:val="00991573"/>
    <w:rsid w:val="00994D83"/>
    <w:rsid w:val="00997F31"/>
    <w:rsid w:val="009A0BFC"/>
    <w:rsid w:val="009A34EA"/>
    <w:rsid w:val="009A481E"/>
    <w:rsid w:val="009B2A7E"/>
    <w:rsid w:val="009B4BE5"/>
    <w:rsid w:val="009C09F4"/>
    <w:rsid w:val="009C5D3C"/>
    <w:rsid w:val="009F0B64"/>
    <w:rsid w:val="009F37D0"/>
    <w:rsid w:val="009F6919"/>
    <w:rsid w:val="00A019B6"/>
    <w:rsid w:val="00A04B83"/>
    <w:rsid w:val="00A06F1A"/>
    <w:rsid w:val="00A11E07"/>
    <w:rsid w:val="00A20795"/>
    <w:rsid w:val="00A23516"/>
    <w:rsid w:val="00A26ED3"/>
    <w:rsid w:val="00A27B13"/>
    <w:rsid w:val="00A33FE8"/>
    <w:rsid w:val="00A372FB"/>
    <w:rsid w:val="00A37591"/>
    <w:rsid w:val="00A3799E"/>
    <w:rsid w:val="00A42BD1"/>
    <w:rsid w:val="00A42FFE"/>
    <w:rsid w:val="00A463EE"/>
    <w:rsid w:val="00A5425E"/>
    <w:rsid w:val="00A560D7"/>
    <w:rsid w:val="00A665B5"/>
    <w:rsid w:val="00A67864"/>
    <w:rsid w:val="00A67E8C"/>
    <w:rsid w:val="00A76432"/>
    <w:rsid w:val="00A77897"/>
    <w:rsid w:val="00A851DC"/>
    <w:rsid w:val="00A87299"/>
    <w:rsid w:val="00A9344B"/>
    <w:rsid w:val="00AA09E4"/>
    <w:rsid w:val="00AA1A24"/>
    <w:rsid w:val="00AB0AF1"/>
    <w:rsid w:val="00AC0080"/>
    <w:rsid w:val="00AC1404"/>
    <w:rsid w:val="00AC2765"/>
    <w:rsid w:val="00AC5097"/>
    <w:rsid w:val="00AC5C38"/>
    <w:rsid w:val="00AD1D44"/>
    <w:rsid w:val="00AD2AF4"/>
    <w:rsid w:val="00AD56E6"/>
    <w:rsid w:val="00AF1588"/>
    <w:rsid w:val="00AF3EA6"/>
    <w:rsid w:val="00AF4CE2"/>
    <w:rsid w:val="00B02ABF"/>
    <w:rsid w:val="00B05850"/>
    <w:rsid w:val="00B14A39"/>
    <w:rsid w:val="00B15339"/>
    <w:rsid w:val="00B2681B"/>
    <w:rsid w:val="00B27700"/>
    <w:rsid w:val="00B330E4"/>
    <w:rsid w:val="00B45D87"/>
    <w:rsid w:val="00B47CCB"/>
    <w:rsid w:val="00B70634"/>
    <w:rsid w:val="00B745CA"/>
    <w:rsid w:val="00B813DD"/>
    <w:rsid w:val="00B863B8"/>
    <w:rsid w:val="00BA0B97"/>
    <w:rsid w:val="00BA165C"/>
    <w:rsid w:val="00BB4866"/>
    <w:rsid w:val="00BC7AFC"/>
    <w:rsid w:val="00BD3A8B"/>
    <w:rsid w:val="00BD61B2"/>
    <w:rsid w:val="00BE7463"/>
    <w:rsid w:val="00BF3DC2"/>
    <w:rsid w:val="00BF6BE7"/>
    <w:rsid w:val="00C02D0B"/>
    <w:rsid w:val="00C11BA1"/>
    <w:rsid w:val="00C12FB5"/>
    <w:rsid w:val="00C151F1"/>
    <w:rsid w:val="00C16C2C"/>
    <w:rsid w:val="00C32C23"/>
    <w:rsid w:val="00C338E3"/>
    <w:rsid w:val="00C41AFD"/>
    <w:rsid w:val="00C423B4"/>
    <w:rsid w:val="00C52937"/>
    <w:rsid w:val="00C556C7"/>
    <w:rsid w:val="00C60071"/>
    <w:rsid w:val="00C6047A"/>
    <w:rsid w:val="00C6104F"/>
    <w:rsid w:val="00C77015"/>
    <w:rsid w:val="00C770E4"/>
    <w:rsid w:val="00C81335"/>
    <w:rsid w:val="00C83D2A"/>
    <w:rsid w:val="00C844CF"/>
    <w:rsid w:val="00CA4ADD"/>
    <w:rsid w:val="00CB7009"/>
    <w:rsid w:val="00CC7EAE"/>
    <w:rsid w:val="00CD5E78"/>
    <w:rsid w:val="00CD6F4E"/>
    <w:rsid w:val="00CE3C87"/>
    <w:rsid w:val="00CF0D14"/>
    <w:rsid w:val="00CF2FB6"/>
    <w:rsid w:val="00CF4478"/>
    <w:rsid w:val="00D03DD5"/>
    <w:rsid w:val="00D05391"/>
    <w:rsid w:val="00D062D1"/>
    <w:rsid w:val="00D121C9"/>
    <w:rsid w:val="00D16598"/>
    <w:rsid w:val="00D17EB7"/>
    <w:rsid w:val="00D23AE0"/>
    <w:rsid w:val="00D23C8E"/>
    <w:rsid w:val="00D23E56"/>
    <w:rsid w:val="00D449F4"/>
    <w:rsid w:val="00D5025F"/>
    <w:rsid w:val="00D54383"/>
    <w:rsid w:val="00D57E48"/>
    <w:rsid w:val="00D65BBD"/>
    <w:rsid w:val="00D667A5"/>
    <w:rsid w:val="00D76DA8"/>
    <w:rsid w:val="00D77BEE"/>
    <w:rsid w:val="00D800DA"/>
    <w:rsid w:val="00D844FE"/>
    <w:rsid w:val="00D851E8"/>
    <w:rsid w:val="00D872DB"/>
    <w:rsid w:val="00D91439"/>
    <w:rsid w:val="00DA51D4"/>
    <w:rsid w:val="00DB55DA"/>
    <w:rsid w:val="00DC0C59"/>
    <w:rsid w:val="00DC1C3B"/>
    <w:rsid w:val="00DC3B64"/>
    <w:rsid w:val="00DD511E"/>
    <w:rsid w:val="00DE4F50"/>
    <w:rsid w:val="00DE6AFA"/>
    <w:rsid w:val="00DF01A5"/>
    <w:rsid w:val="00DF48C1"/>
    <w:rsid w:val="00DF5520"/>
    <w:rsid w:val="00E06472"/>
    <w:rsid w:val="00E251C1"/>
    <w:rsid w:val="00E41AF9"/>
    <w:rsid w:val="00E52A3A"/>
    <w:rsid w:val="00E66B5F"/>
    <w:rsid w:val="00E730D5"/>
    <w:rsid w:val="00E8301D"/>
    <w:rsid w:val="00E91694"/>
    <w:rsid w:val="00EA4D64"/>
    <w:rsid w:val="00EC232D"/>
    <w:rsid w:val="00ED047A"/>
    <w:rsid w:val="00ED07BC"/>
    <w:rsid w:val="00ED1884"/>
    <w:rsid w:val="00ED31EE"/>
    <w:rsid w:val="00EF5794"/>
    <w:rsid w:val="00EF7C09"/>
    <w:rsid w:val="00F06671"/>
    <w:rsid w:val="00F069FE"/>
    <w:rsid w:val="00F10606"/>
    <w:rsid w:val="00F1122E"/>
    <w:rsid w:val="00F217C9"/>
    <w:rsid w:val="00F24CB3"/>
    <w:rsid w:val="00F24EEF"/>
    <w:rsid w:val="00F30506"/>
    <w:rsid w:val="00F35DF5"/>
    <w:rsid w:val="00F473AE"/>
    <w:rsid w:val="00F47FF3"/>
    <w:rsid w:val="00F55856"/>
    <w:rsid w:val="00F819D1"/>
    <w:rsid w:val="00F8368C"/>
    <w:rsid w:val="00F863CD"/>
    <w:rsid w:val="00F930FC"/>
    <w:rsid w:val="00FA5289"/>
    <w:rsid w:val="00FA5E99"/>
    <w:rsid w:val="00FC3CF3"/>
    <w:rsid w:val="00FC4CF5"/>
    <w:rsid w:val="00FD0250"/>
    <w:rsid w:val="00FD7552"/>
    <w:rsid w:val="00FE4334"/>
    <w:rsid w:val="00FF38C1"/>
    <w:rsid w:val="00FF6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974DC0-6DE3-4F31-9242-838F24CB8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B6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9F0B64"/>
    <w:pPr>
      <w:ind w:left="720"/>
      <w:contextualSpacing/>
    </w:pPr>
  </w:style>
  <w:style w:type="character" w:customStyle="1" w:styleId="fontstyle01">
    <w:name w:val="fontstyle01"/>
    <w:basedOn w:val="DefaultParagraphFont"/>
    <w:rsid w:val="009F0B64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  <w:rsid w:val="00CB7009"/>
  </w:style>
  <w:style w:type="character" w:styleId="Strong">
    <w:name w:val="Strong"/>
    <w:basedOn w:val="DefaultParagraphFont"/>
    <w:uiPriority w:val="22"/>
    <w:qFormat/>
    <w:rsid w:val="002776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7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17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7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84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4CF"/>
  </w:style>
  <w:style w:type="paragraph" w:styleId="Footer">
    <w:name w:val="footer"/>
    <w:basedOn w:val="Normal"/>
    <w:link w:val="FooterChar"/>
    <w:uiPriority w:val="99"/>
    <w:unhideWhenUsed/>
    <w:rsid w:val="00C84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4CF"/>
  </w:style>
  <w:style w:type="paragraph" w:styleId="EndnoteText">
    <w:name w:val="endnote text"/>
    <w:basedOn w:val="Normal"/>
    <w:link w:val="EndnoteTextChar"/>
    <w:uiPriority w:val="99"/>
    <w:semiHidden/>
    <w:unhideWhenUsed/>
    <w:rsid w:val="00F819D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819D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819D1"/>
    <w:rPr>
      <w:vertAlign w:val="superscript"/>
    </w:rPr>
  </w:style>
  <w:style w:type="character" w:styleId="Hyperlink">
    <w:name w:val="Hyperlink"/>
    <w:rsid w:val="00560382"/>
    <w:rPr>
      <w:color w:val="000000"/>
    </w:rPr>
  </w:style>
  <w:style w:type="paragraph" w:styleId="TOC1">
    <w:name w:val="toc 1"/>
    <w:basedOn w:val="Normal"/>
    <w:next w:val="Normal"/>
    <w:autoRedefine/>
    <w:uiPriority w:val="39"/>
    <w:unhideWhenUsed/>
    <w:rsid w:val="00FC3CF3"/>
    <w:pPr>
      <w:spacing w:before="120" w:after="120" w:line="259" w:lineRule="auto"/>
    </w:pPr>
    <w:rPr>
      <w:rFonts w:ascii="Times New Roman" w:eastAsia="Calibri" w:hAnsi="Times New Roman" w:cstheme="minorHAnsi"/>
      <w:bCs/>
      <w:caps/>
      <w:sz w:val="24"/>
      <w:szCs w:val="20"/>
      <w:lang w:val="en-Z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4C184-D10D-4BC4-9E52-69596054E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KU ICT</cp:lastModifiedBy>
  <cp:revision>2</cp:revision>
  <dcterms:created xsi:type="dcterms:W3CDTF">2023-04-13T05:53:00Z</dcterms:created>
  <dcterms:modified xsi:type="dcterms:W3CDTF">2023-04-13T05:53:00Z</dcterms:modified>
</cp:coreProperties>
</file>